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France</w:t>
      </w:r>
      <w:r>
        <w:t xml:space="preserve"> </w:t>
      </w:r>
      <w:r>
        <w:t xml:space="preserve">Marseille</w:t>
      </w:r>
    </w:p>
    <w:bookmarkStart w:id="25" w:name="cover-letter"/>
    <w:p>
      <w:pPr>
        <w:pStyle w:val="Heading1"/>
      </w:pPr>
      <w:r>
        <w:t xml:space="preserve">Cover Letter</w:t>
      </w:r>
    </w:p>
    <w:p>
      <w:pPr>
        <w:pStyle w:val="FirstParagraph"/>
      </w:pPr>
      <w:r>
        <w:t xml:space="preserve">Dear [Recipient's Name or Hiring Committee],</w:t>
      </w:r>
    </w:p>
    <w:p>
      <w:pPr>
        <w:pStyle w:val="BodyText"/>
      </w:pPr>
      <w:r>
        <w:t xml:space="preserve">I am writing to express my sincere interest in the Doctor General Practitioner position at [Clinic/Healthcare Facility Name] in France Marseille. As a dedicated and experienced physician with a passion for comprehensive patient care, I am eager to contribute my skills and expertise to the vibrant healthcare community of Marseille. This opportunity aligns perfectly with my professional goals, and I am confident that my background in general practice, combined with my commitment to delivering high-quality care, makes me an ideal candidate for this role.</w:t>
      </w:r>
    </w:p>
    <w:bookmarkStart w:id="20" w:name="professional-background-and-expertise"/>
    <w:p>
      <w:pPr>
        <w:pStyle w:val="Heading2"/>
      </w:pPr>
      <w:r>
        <w:t xml:space="preserve">Professional Background and Expertise</w:t>
      </w:r>
    </w:p>
    <w:p>
      <w:pPr>
        <w:pStyle w:val="FirstParagraph"/>
      </w:pPr>
      <w:r>
        <w:t xml:space="preserve">With over [X years] of experience as a Doctor General Practitioner, I have developed a deep understanding of the complexities of primary healthcare. My career has been defined by a patient-centered approach, where I prioritize building trust, fostering long-term relationships, and addressing the diverse medical needs of individuals across all age groups. Whether managing chronic conditions, conducting preventive care consultations, or providing urgent medical attention, I strive to deliver compassionate and evidence-based solutions tailored to each patient’s unique circumstances.</w:t>
      </w:r>
    </w:p>
    <w:p>
      <w:pPr>
        <w:pStyle w:val="BodyText"/>
      </w:pPr>
      <w:r>
        <w:t xml:space="preserve">My training at [Medical School/Institution Name] equipped me with a strong foundation in clinical medicine, public health, and medical ethics. Throughout my practice in [Previous Location], I have worked closely with multidisciplinary teams to ensure holistic care for patients, while also advocating for community health initiatives. This experience has honed my ability to navigate complex healthcare systems and adapt to the evolving needs of diverse populations—a skill I believe is particularly valuable in a dynamic city like Marseille.</w:t>
      </w:r>
    </w:p>
    <w:bookmarkEnd w:id="20"/>
    <w:bookmarkStart w:id="21" w:name="why-france-marseille"/>
    <w:p>
      <w:pPr>
        <w:pStyle w:val="Heading2"/>
      </w:pPr>
      <w:r>
        <w:t xml:space="preserve">Why France Marseille?</w:t>
      </w:r>
    </w:p>
    <w:p>
      <w:pPr>
        <w:pStyle w:val="FirstParagraph"/>
      </w:pPr>
      <w:r>
        <w:t xml:space="preserve">Marseille, with its rich cultural heritage and cosmopolitan atmosphere, represents an exciting opportunity to contribute to a healthcare environment that serves a diverse and growing population. As a Doctor General Practitioner in this region, I am eager to immerse myself in the local community while leveraging my expertise to address public health challenges. The city’s unique blend of urban and coastal life presents both opportunities and challenges, from managing lifestyle-related conditions in an active population to supporting patients with varying socioeconomic backgrounds.</w:t>
      </w:r>
    </w:p>
    <w:p>
      <w:pPr>
        <w:pStyle w:val="BodyText"/>
      </w:pPr>
      <w:r>
        <w:t xml:space="preserve">France’s healthcare system, renowned for its accessibility and quality, provides a structured framework for delivering care that aligns with my professional values. I am particularly drawn to the emphasis on preventive medicine and patient education within French medical practice. In Marseille, where public health initiatives are increasingly focused on reducing disparities and improving outcomes, I aim to play an active role in promoting wellness through proactive care strategies.</w:t>
      </w:r>
    </w:p>
    <w:bookmarkEnd w:id="21"/>
    <w:bookmarkStart w:id="22" w:name="skills-and-qualifications"/>
    <w:p>
      <w:pPr>
        <w:pStyle w:val="Heading2"/>
      </w:pPr>
      <w:r>
        <w:t xml:space="preserve">Skills and Qualifications</w:t>
      </w:r>
    </w:p>
    <w:p>
      <w:pPr>
        <w:pStyle w:val="FirstParagraph"/>
      </w:pPr>
      <w:r>
        <w:t xml:space="preserve">As a Doctor General Practitioner, I possess a comprehensive skill set that includes diagnostic acumen, therapeutic expertise, and strong communication abilities. My proficiency in [specific languages, e.g., French, English] enables me to effectively engage with patients from diverse cultural backgrounds—a critical asset in Marseille’s multicultural environment. Additionally, I am well-versed in the use of electronic health records (EHRs) and other modern medical technologies that enhance efficiency and patient care.</w:t>
      </w:r>
    </w:p>
    <w:p>
      <w:pPr>
        <w:pStyle w:val="BodyText"/>
      </w:pPr>
      <w:r>
        <w:t xml:space="preserve">My ability to work collaboratively with specialists, nurses, and other healthcare professionals ensures that patients receive coordinated care. I am also committed to continuous learning, regularly attending conferences and workshops to stay updated on advancements in general practice. This dedication to professional growth allows me to provide my patients with the most current and effective treatments available.</w:t>
      </w:r>
    </w:p>
    <w:bookmarkEnd w:id="22"/>
    <w:bookmarkStart w:id="23" w:name="cultural-fit-and-community-engagement"/>
    <w:p>
      <w:pPr>
        <w:pStyle w:val="Heading2"/>
      </w:pPr>
      <w:r>
        <w:t xml:space="preserve">Cultural Fit and Community Engagement</w:t>
      </w:r>
    </w:p>
    <w:p>
      <w:pPr>
        <w:pStyle w:val="FirstParagraph"/>
      </w:pPr>
      <w:r>
        <w:t xml:space="preserve">Marseille is a city that thrives on its diversity, and I am enthusiastic about contributing to its healthcare landscape while embracing the local culture. My experience working in multicultural settings has prepared me to navigate cultural nuances with sensitivity and respect. I believe that understanding a patient’s background is essential for delivering equitable care, and I am committed to fostering inclusivity within the clinic.</w:t>
      </w:r>
    </w:p>
    <w:p>
      <w:pPr>
        <w:pStyle w:val="BodyText"/>
      </w:pPr>
      <w:r>
        <w:t xml:space="preserve">In addition to clinical responsibilities, I am eager to participate in community health programs and public education initiatives. Whether organizing workshops on healthy living or collaborating with local organizations to address social determinants of health, I aim to make a lasting impact beyond the walls of the clinic. Marseille’s vibrant neighborhoods offer numerous opportunities for such engagement, and I am excited about the prospect of contributing to the city’s well-being.</w:t>
      </w:r>
    </w:p>
    <w:bookmarkEnd w:id="23"/>
    <w:bookmarkStart w:id="24" w:name="conclusion"/>
    <w:p>
      <w:pPr>
        <w:pStyle w:val="Heading2"/>
      </w:pPr>
      <w:r>
        <w:t xml:space="preserve">Conclusion</w:t>
      </w:r>
    </w:p>
    <w:p>
      <w:pPr>
        <w:pStyle w:val="FirstParagraph"/>
      </w:pPr>
      <w:r>
        <w:t xml:space="preserve">As a Doctor General Practitioner with a strong commitment to patient care and community health, I am enthusiastic about the opportunity to join [Clinic/Healthcare Facility Name] in France Marseille. My experience, skills, and passion for general practice position me to contribute meaningfully to your team while supporting the healthcare needs of Marseille’s residents. I would welcome the chance to discuss how my background aligns with your organization’s mission and goals.</w:t>
      </w:r>
    </w:p>
    <w:p>
      <w:pPr>
        <w:pStyle w:val="BodyText"/>
      </w:pPr>
      <w:r>
        <w:t xml:space="preserve">Thank you for considering my application. I look forward to the possibility of contributing to the excellence of care that defines [Clinic/Healthcare Facility Name] and the broader healthcare community in Marseill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 in France Marseille</dc:title>
  <dc:creator/>
  <dc:language>en</dc:language>
  <cp:keywords/>
  <dcterms:created xsi:type="dcterms:W3CDTF">2025-12-10T14:00:25Z</dcterms:created>
  <dcterms:modified xsi:type="dcterms:W3CDTF">2025-12-10T14:00:25Z</dcterms:modified>
</cp:coreProperties>
</file>

<file path=docProps/custom.xml><?xml version="1.0" encoding="utf-8"?>
<Properties xmlns="http://schemas.openxmlformats.org/officeDocument/2006/custom-properties" xmlns:vt="http://schemas.openxmlformats.org/officeDocument/2006/docPropsVTypes"/>
</file>